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ตรฐาน IEEEวิศวกรไฟฟ้าและวิศวกรอิเล็กทรอนิกส์Institute of Electrical and Electronic Engineers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วิศวกรไฟฟ้าและวิศวกรอิเล็กทรอนิกส์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วิศวกรไฟฟ้าและวิศวกรอิเล็กทรอนิกส์IEEEมาตรฐาน IEEEมาตรฐาน IEEEมาตรฐาน IEEEมาตรฐาน IEEEมาตรฐาน IEEEมาตรฐาน IEEEมาตรฐาน IEEEมาตรฐาน IEEEวิศวกรไฟฟ้าและวิศวกรอิเล็กทรอนิกส์IEEEวิศวกรไฟฟ้าและวิศวกรอิเล็กทรอนิกส์มาตรฐาน IEEEIEEE 802.1สถาบันวิศวกรรมไฟฟ้าและวิศวกรรมอิเล็กทรอนิกส์นานาชาติวิศวกรไฟฟ้าและวิศวกรอิเล็กทรอนิกส์สถาบันวิศวกรรมไฟฟ้าและวิศวกรรมอิเล็กทรอนิกส์นานาชาติวิศวกรไฟฟ้าและวิศวกรอิเล็กทรอนิกส์มาตรฐาน IEEEสถาบันวิศวกรรมไฟฟ้าและวิศวกรรมอิเล็กทรอนิกส์นานาชาติมาตรฐาน IEEEมาตรฐาน IEEEมาตรฐาน IEEEมาตรฐาน IEEEสถาบันวิศวกรรมไฟฟ้าและวิศวกรรมอิเล็กทรอนิกส์นานาชาติInstitute of Electrical and Electronic Engineer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2-09T11:07:40Z</dcterms:created>
  <dcterms:modified xsi:type="dcterms:W3CDTF">2023-02-09T11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กุมภาพันธ์ 2566 เวลา 09.00 น.</vt:lpwstr>
  </property>
  <property fmtid="{D5CDD505-2E9C-101B-9397-08002B2CF9AE}" pid="3" name="subtitle">
    <vt:lpwstr/>
  </property>
</Properties>
</file>